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7FCF" w:rsidRPr="00322389" w:rsidRDefault="00193AB1" w:rsidP="00903DC6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 w:themeColor="accent1" w:themeShade="BF"/>
          <w:sz w:val="20"/>
          <w:szCs w:val="20"/>
        </w:rPr>
      </w:pPr>
      <w:r w:rsidRPr="00193AB1">
        <w:rPr>
          <w:rFonts w:ascii="Arial" w:hAnsi="Arial" w:cs="Arial"/>
          <w:b/>
          <w:color w:val="365F91" w:themeColor="accent1" w:themeShade="BF"/>
          <w:szCs w:val="24"/>
        </w:rPr>
        <w:t>ОБРАЗАЦ</w:t>
      </w: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978"/>
        <w:gridCol w:w="5598"/>
      </w:tblGrid>
      <w:tr w:rsidR="00C72668" w:rsidRPr="00322389" w:rsidTr="00051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72668" w:rsidRPr="00322389" w:rsidRDefault="00193AB1" w:rsidP="00C75DF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8"/>
                <w:szCs w:val="20"/>
              </w:rPr>
            </w:pPr>
            <w:r w:rsidRPr="00193AB1">
              <w:rPr>
                <w:rFonts w:ascii="Arial" w:hAnsi="Arial" w:cs="Arial"/>
                <w:color w:val="365F91" w:themeColor="accent1" w:themeShade="BF"/>
                <w:szCs w:val="24"/>
              </w:rPr>
              <w:t>ИЗВЈЕШТАЈ О АНАЛИЗИ УТИЦАЈА ПРОПИСА ЗА ЛОКАЛНЕ САМОУПРАВЕ</w:t>
            </w:r>
          </w:p>
        </w:tc>
      </w:tr>
      <w:tr w:rsidR="006D0461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6D0461" w:rsidRPr="00322389" w:rsidRDefault="00193AB1" w:rsidP="006D046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АГАЧ ПРОПИСА</w:t>
            </w:r>
            <w:r w:rsidR="002E68EC" w:rsidRPr="002E68E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</w:p>
        </w:tc>
        <w:tc>
          <w:tcPr>
            <w:tcW w:w="5598" w:type="dxa"/>
          </w:tcPr>
          <w:p w:rsidR="00193AB1" w:rsidRPr="00193AB1" w:rsidRDefault="00193AB1" w:rsidP="00193AB1">
            <w:pPr>
              <w:autoSpaceDE w:val="0"/>
              <w:autoSpaceDN w:val="0"/>
              <w:adjustRightInd w:val="0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</w:rPr>
            </w:pPr>
            <w:proofErr w:type="spellStart"/>
            <w:r w:rsidRPr="00193AB1">
              <w:rPr>
                <w:rFonts w:ascii="Arial" w:hAnsi="Arial" w:cs="Arial"/>
                <w:bCs w:val="0"/>
                <w:szCs w:val="24"/>
              </w:rPr>
              <w:t>Предсједник</w:t>
            </w:r>
            <w:proofErr w:type="spellEnd"/>
            <w:r w:rsidRPr="00193AB1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bCs w:val="0"/>
                <w:szCs w:val="24"/>
              </w:rPr>
              <w:t>Општине</w:t>
            </w:r>
            <w:proofErr w:type="spellEnd"/>
            <w:r w:rsidRPr="00193AB1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bCs w:val="0"/>
                <w:szCs w:val="24"/>
              </w:rPr>
              <w:t>Никшић</w:t>
            </w:r>
            <w:proofErr w:type="spellEnd"/>
          </w:p>
          <w:p w:rsidR="006D0461" w:rsidRPr="006D0461" w:rsidRDefault="00193AB1" w:rsidP="00193AB1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365F91"/>
                <w:sz w:val="20"/>
                <w:szCs w:val="20"/>
              </w:rPr>
            </w:pPr>
            <w:proofErr w:type="spellStart"/>
            <w:r w:rsidRPr="00193AB1">
              <w:rPr>
                <w:rFonts w:ascii="Arial" w:hAnsi="Arial" w:cs="Arial"/>
                <w:bCs w:val="0"/>
                <w:szCs w:val="24"/>
              </w:rPr>
              <w:t>Дирекција</w:t>
            </w:r>
            <w:proofErr w:type="spellEnd"/>
            <w:r w:rsidRPr="00193AB1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bCs w:val="0"/>
                <w:szCs w:val="24"/>
              </w:rPr>
              <w:t>за</w:t>
            </w:r>
            <w:proofErr w:type="spellEnd"/>
            <w:r w:rsidRPr="00193AB1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bCs w:val="0"/>
                <w:szCs w:val="24"/>
              </w:rPr>
              <w:t>имовину</w:t>
            </w:r>
            <w:proofErr w:type="spellEnd"/>
          </w:p>
        </w:tc>
      </w:tr>
      <w:tr w:rsidR="006D0461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6D0461" w:rsidRPr="00322389" w:rsidRDefault="00193AB1" w:rsidP="006D046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ИВ ПРОПИСА</w:t>
            </w:r>
          </w:p>
        </w:tc>
        <w:tc>
          <w:tcPr>
            <w:tcW w:w="5598" w:type="dxa"/>
          </w:tcPr>
          <w:p w:rsidR="006D0461" w:rsidRPr="00681478" w:rsidRDefault="00193AB1" w:rsidP="0068147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  <w:lang w:val="sr-Cyrl-ME"/>
              </w:rPr>
            </w:pPr>
            <w:proofErr w:type="spellStart"/>
            <w:r w:rsidRPr="00193AB1">
              <w:rPr>
                <w:rFonts w:ascii="Arial" w:hAnsi="Arial" w:cs="Arial"/>
                <w:bCs w:val="0"/>
                <w:szCs w:val="24"/>
              </w:rPr>
              <w:t>Одлука</w:t>
            </w:r>
            <w:proofErr w:type="spellEnd"/>
            <w:r w:rsidRPr="00193AB1">
              <w:rPr>
                <w:rFonts w:ascii="Arial" w:hAnsi="Arial" w:cs="Arial"/>
                <w:bCs w:val="0"/>
                <w:szCs w:val="24"/>
              </w:rPr>
              <w:t xml:space="preserve"> </w:t>
            </w:r>
            <w:r w:rsidR="00681478" w:rsidRPr="00681478">
              <w:rPr>
                <w:rFonts w:ascii="Arial" w:hAnsi="Arial" w:cs="Arial"/>
                <w:bCs w:val="0"/>
                <w:szCs w:val="24"/>
              </w:rPr>
              <w:t xml:space="preserve">о    </w:t>
            </w:r>
            <w:proofErr w:type="spellStart"/>
            <w:r w:rsidR="00681478" w:rsidRPr="00681478">
              <w:rPr>
                <w:rFonts w:ascii="Arial" w:hAnsi="Arial" w:cs="Arial"/>
                <w:bCs w:val="0"/>
                <w:szCs w:val="24"/>
              </w:rPr>
              <w:t>измјенама</w:t>
            </w:r>
            <w:proofErr w:type="spellEnd"/>
            <w:r w:rsidR="00681478" w:rsidRPr="00681478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681478" w:rsidRPr="00681478">
              <w:rPr>
                <w:rFonts w:ascii="Arial" w:hAnsi="Arial" w:cs="Arial"/>
                <w:bCs w:val="0"/>
                <w:szCs w:val="24"/>
              </w:rPr>
              <w:t>Одлуке</w:t>
            </w:r>
            <w:proofErr w:type="spellEnd"/>
            <w:r w:rsidR="00681478" w:rsidRPr="00681478">
              <w:rPr>
                <w:rFonts w:ascii="Arial" w:hAnsi="Arial" w:cs="Arial"/>
                <w:bCs w:val="0"/>
                <w:szCs w:val="24"/>
              </w:rPr>
              <w:t xml:space="preserve"> о </w:t>
            </w:r>
            <w:proofErr w:type="spellStart"/>
            <w:r w:rsidR="00681478" w:rsidRPr="00681478">
              <w:rPr>
                <w:rFonts w:ascii="Arial" w:hAnsi="Arial" w:cs="Arial"/>
                <w:bCs w:val="0"/>
                <w:szCs w:val="24"/>
              </w:rPr>
              <w:t>давању</w:t>
            </w:r>
            <w:proofErr w:type="spellEnd"/>
            <w:r w:rsidR="00681478" w:rsidRPr="00681478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681478" w:rsidRPr="00681478">
              <w:rPr>
                <w:rFonts w:ascii="Arial" w:hAnsi="Arial" w:cs="Arial"/>
                <w:bCs w:val="0"/>
                <w:szCs w:val="24"/>
              </w:rPr>
              <w:t>на</w:t>
            </w:r>
            <w:proofErr w:type="spellEnd"/>
            <w:r w:rsidR="00681478" w:rsidRPr="00681478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681478" w:rsidRPr="00681478">
              <w:rPr>
                <w:rFonts w:ascii="Arial" w:hAnsi="Arial" w:cs="Arial"/>
                <w:bCs w:val="0"/>
                <w:szCs w:val="24"/>
              </w:rPr>
              <w:t>привремено</w:t>
            </w:r>
            <w:proofErr w:type="spellEnd"/>
            <w:r w:rsidR="00681478" w:rsidRPr="00681478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681478" w:rsidRPr="00681478">
              <w:rPr>
                <w:rFonts w:ascii="Arial" w:hAnsi="Arial" w:cs="Arial"/>
                <w:bCs w:val="0"/>
                <w:szCs w:val="24"/>
              </w:rPr>
              <w:t>управљање</w:t>
            </w:r>
            <w:proofErr w:type="spellEnd"/>
            <w:r w:rsidR="00681478" w:rsidRPr="00681478">
              <w:rPr>
                <w:rFonts w:ascii="Arial" w:hAnsi="Arial" w:cs="Arial"/>
                <w:bCs w:val="0"/>
                <w:szCs w:val="24"/>
              </w:rPr>
              <w:t xml:space="preserve"> и  </w:t>
            </w:r>
            <w:proofErr w:type="spellStart"/>
            <w:r w:rsidR="00681478" w:rsidRPr="00681478">
              <w:rPr>
                <w:rFonts w:ascii="Arial" w:hAnsi="Arial" w:cs="Arial"/>
                <w:bCs w:val="0"/>
                <w:szCs w:val="24"/>
              </w:rPr>
              <w:t>коришћење</w:t>
            </w:r>
            <w:proofErr w:type="spellEnd"/>
            <w:r w:rsidR="00681478" w:rsidRPr="00681478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681478" w:rsidRPr="00681478">
              <w:rPr>
                <w:rFonts w:ascii="Arial" w:hAnsi="Arial" w:cs="Arial"/>
                <w:bCs w:val="0"/>
                <w:szCs w:val="24"/>
              </w:rPr>
              <w:t>пословних</w:t>
            </w:r>
            <w:proofErr w:type="spellEnd"/>
            <w:r w:rsidR="00681478" w:rsidRPr="00681478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681478" w:rsidRPr="00681478">
              <w:rPr>
                <w:rFonts w:ascii="Arial" w:hAnsi="Arial" w:cs="Arial"/>
                <w:bCs w:val="0"/>
                <w:szCs w:val="24"/>
              </w:rPr>
              <w:t>простора</w:t>
            </w:r>
            <w:proofErr w:type="spellEnd"/>
            <w:r w:rsidR="00681478" w:rsidRPr="00681478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681478" w:rsidRPr="00681478">
              <w:rPr>
                <w:rFonts w:ascii="Arial" w:hAnsi="Arial" w:cs="Arial"/>
                <w:bCs w:val="0"/>
                <w:szCs w:val="24"/>
              </w:rPr>
              <w:t>који</w:t>
            </w:r>
            <w:proofErr w:type="spellEnd"/>
            <w:r w:rsidR="00681478" w:rsidRPr="00681478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681478" w:rsidRPr="00681478">
              <w:rPr>
                <w:rFonts w:ascii="Arial" w:hAnsi="Arial" w:cs="Arial"/>
                <w:bCs w:val="0"/>
                <w:szCs w:val="24"/>
              </w:rPr>
              <w:t>се</w:t>
            </w:r>
            <w:proofErr w:type="spellEnd"/>
            <w:r w:rsidR="00681478" w:rsidRPr="00681478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681478" w:rsidRPr="00681478">
              <w:rPr>
                <w:rFonts w:ascii="Arial" w:hAnsi="Arial" w:cs="Arial"/>
                <w:bCs w:val="0"/>
                <w:szCs w:val="24"/>
              </w:rPr>
              <w:t>налазе</w:t>
            </w:r>
            <w:proofErr w:type="spellEnd"/>
            <w:r w:rsidR="00681478" w:rsidRPr="00681478">
              <w:rPr>
                <w:rFonts w:ascii="Arial" w:hAnsi="Arial" w:cs="Arial"/>
                <w:bCs w:val="0"/>
                <w:szCs w:val="24"/>
              </w:rPr>
              <w:t xml:space="preserve"> у </w:t>
            </w:r>
            <w:proofErr w:type="spellStart"/>
            <w:r w:rsidR="00681478" w:rsidRPr="00681478">
              <w:rPr>
                <w:rFonts w:ascii="Arial" w:hAnsi="Arial" w:cs="Arial"/>
                <w:bCs w:val="0"/>
                <w:szCs w:val="24"/>
              </w:rPr>
              <w:t>објекту</w:t>
            </w:r>
            <w:proofErr w:type="spellEnd"/>
            <w:r w:rsidR="00681478" w:rsidRPr="00681478">
              <w:rPr>
                <w:rFonts w:ascii="Arial" w:hAnsi="Arial" w:cs="Arial"/>
                <w:bCs w:val="0"/>
                <w:szCs w:val="24"/>
              </w:rPr>
              <w:t xml:space="preserve">  </w:t>
            </w:r>
            <w:proofErr w:type="spellStart"/>
            <w:r w:rsidR="00681478" w:rsidRPr="00681478">
              <w:rPr>
                <w:rFonts w:ascii="Arial" w:hAnsi="Arial" w:cs="Arial"/>
                <w:bCs w:val="0"/>
                <w:szCs w:val="24"/>
              </w:rPr>
              <w:t>Спортског</w:t>
            </w:r>
            <w:proofErr w:type="spellEnd"/>
            <w:r w:rsidR="00681478" w:rsidRPr="00681478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681478" w:rsidRPr="00681478">
              <w:rPr>
                <w:rFonts w:ascii="Arial" w:hAnsi="Arial" w:cs="Arial"/>
                <w:bCs w:val="0"/>
                <w:szCs w:val="24"/>
              </w:rPr>
              <w:t>центра</w:t>
            </w:r>
            <w:proofErr w:type="spellEnd"/>
            <w:r w:rsidR="00681478" w:rsidRPr="00681478">
              <w:rPr>
                <w:rFonts w:ascii="Arial" w:hAnsi="Arial" w:cs="Arial"/>
                <w:bCs w:val="0"/>
                <w:szCs w:val="24"/>
              </w:rPr>
              <w:t xml:space="preserve"> у </w:t>
            </w:r>
            <w:proofErr w:type="spellStart"/>
            <w:r w:rsidR="00681478" w:rsidRPr="00681478">
              <w:rPr>
                <w:rFonts w:ascii="Arial" w:hAnsi="Arial" w:cs="Arial"/>
                <w:bCs w:val="0"/>
                <w:szCs w:val="24"/>
              </w:rPr>
              <w:t>Никшићу</w:t>
            </w:r>
            <w:proofErr w:type="spellEnd"/>
            <w:r w:rsidR="00681478" w:rsidRPr="00681478">
              <w:rPr>
                <w:rFonts w:ascii="Arial" w:hAnsi="Arial" w:cs="Arial"/>
                <w:bCs w:val="0"/>
                <w:szCs w:val="24"/>
              </w:rPr>
              <w:t xml:space="preserve">, </w:t>
            </w:r>
            <w:proofErr w:type="spellStart"/>
            <w:r w:rsidR="00681478" w:rsidRPr="00681478">
              <w:rPr>
                <w:rFonts w:ascii="Arial" w:hAnsi="Arial" w:cs="Arial"/>
                <w:bCs w:val="0"/>
                <w:szCs w:val="24"/>
              </w:rPr>
              <w:t>Министарству</w:t>
            </w:r>
            <w:proofErr w:type="spellEnd"/>
            <w:r w:rsidR="00681478" w:rsidRPr="00681478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681478" w:rsidRPr="00681478">
              <w:rPr>
                <w:rFonts w:ascii="Arial" w:hAnsi="Arial" w:cs="Arial"/>
                <w:bCs w:val="0"/>
                <w:szCs w:val="24"/>
              </w:rPr>
              <w:t>просвјете</w:t>
            </w:r>
            <w:proofErr w:type="spellEnd"/>
            <w:r w:rsidR="00681478" w:rsidRPr="00681478">
              <w:rPr>
                <w:rFonts w:ascii="Arial" w:hAnsi="Arial" w:cs="Arial"/>
                <w:bCs w:val="0"/>
                <w:szCs w:val="24"/>
              </w:rPr>
              <w:t xml:space="preserve">, </w:t>
            </w:r>
            <w:proofErr w:type="spellStart"/>
            <w:r w:rsidR="00681478" w:rsidRPr="00681478">
              <w:rPr>
                <w:rFonts w:ascii="Arial" w:hAnsi="Arial" w:cs="Arial"/>
                <w:bCs w:val="0"/>
                <w:szCs w:val="24"/>
              </w:rPr>
              <w:t>науке</w:t>
            </w:r>
            <w:proofErr w:type="spellEnd"/>
            <w:r w:rsidR="00681478" w:rsidRPr="00681478">
              <w:rPr>
                <w:rFonts w:ascii="Arial" w:hAnsi="Arial" w:cs="Arial"/>
                <w:bCs w:val="0"/>
                <w:szCs w:val="24"/>
              </w:rPr>
              <w:t xml:space="preserve">, </w:t>
            </w:r>
            <w:proofErr w:type="spellStart"/>
            <w:r w:rsidR="00681478" w:rsidRPr="00681478">
              <w:rPr>
                <w:rFonts w:ascii="Arial" w:hAnsi="Arial" w:cs="Arial"/>
                <w:bCs w:val="0"/>
                <w:szCs w:val="24"/>
              </w:rPr>
              <w:t>културе</w:t>
            </w:r>
            <w:proofErr w:type="spellEnd"/>
            <w:r w:rsidR="00681478" w:rsidRPr="00681478">
              <w:rPr>
                <w:rFonts w:ascii="Arial" w:hAnsi="Arial" w:cs="Arial"/>
                <w:bCs w:val="0"/>
                <w:szCs w:val="24"/>
              </w:rPr>
              <w:t xml:space="preserve"> и </w:t>
            </w:r>
            <w:proofErr w:type="spellStart"/>
            <w:r w:rsidR="00681478" w:rsidRPr="00681478">
              <w:rPr>
                <w:rFonts w:ascii="Arial" w:hAnsi="Arial" w:cs="Arial"/>
                <w:bCs w:val="0"/>
                <w:szCs w:val="24"/>
              </w:rPr>
              <w:t>спорта</w:t>
            </w:r>
            <w:proofErr w:type="spellEnd"/>
            <w:r w:rsidR="00681478" w:rsidRPr="00681478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681478" w:rsidRPr="00681478">
              <w:rPr>
                <w:rFonts w:ascii="Arial" w:hAnsi="Arial" w:cs="Arial"/>
                <w:bCs w:val="0"/>
                <w:szCs w:val="24"/>
              </w:rPr>
              <w:t>Црне</w:t>
            </w:r>
            <w:proofErr w:type="spellEnd"/>
            <w:r w:rsidR="00681478" w:rsidRPr="00681478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="00681478" w:rsidRPr="00681478">
              <w:rPr>
                <w:rFonts w:ascii="Arial" w:hAnsi="Arial" w:cs="Arial"/>
                <w:bCs w:val="0"/>
                <w:szCs w:val="24"/>
              </w:rPr>
              <w:t>Горе</w:t>
            </w:r>
            <w:proofErr w:type="spellEnd"/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193AB1" w:rsidRPr="00193AB1" w:rsidRDefault="00193AB1" w:rsidP="00193AB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1.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ефинисање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</w:p>
          <w:p w:rsidR="00193AB1" w:rsidRPr="00193AB1" w:rsidRDefault="00193AB1" w:rsidP="00193AB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вести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онски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тешки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уги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нов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е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193AB1" w:rsidRPr="00193AB1" w:rsidRDefault="00193AB1" w:rsidP="00193AB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врђују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опствене</w:t>
            </w:r>
            <w:proofErr w:type="spellEnd"/>
            <w:proofErr w:type="gram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ности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несени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вјерени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и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193AB1" w:rsidRPr="00193AB1" w:rsidRDefault="00193AB1" w:rsidP="00193AB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е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еба</w:t>
            </w:r>
            <w:proofErr w:type="spellEnd"/>
            <w:proofErr w:type="gram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ијеши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т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193AB1" w:rsidRPr="00193AB1" w:rsidRDefault="00193AB1" w:rsidP="00193AB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ли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а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мензију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а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ебни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е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</w:p>
          <w:p w:rsidR="00193AB1" w:rsidRPr="00193AB1" w:rsidRDefault="00193AB1" w:rsidP="00193AB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зроци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193AB1" w:rsidRPr="00193AB1" w:rsidRDefault="00193AB1" w:rsidP="00193AB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љедице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193AB1" w:rsidRPr="00193AB1" w:rsidRDefault="00193AB1" w:rsidP="00193AB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ти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штећени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чин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у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ој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јери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2E68EC" w:rsidRDefault="00193AB1" w:rsidP="00193AB1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 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олуирао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ез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мјене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“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qуо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”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а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?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4C0D31" w:rsidRPr="004C0D31" w:rsidRDefault="004C0D31" w:rsidP="00CF410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авн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нов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држан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9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 и 33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он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жавној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овин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ЦГ“,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21/09 и 40/11),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4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 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он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ладим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ЦГ“,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ој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5/19  ),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чк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9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он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ој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ЦГ“,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r w:rsidR="00CF4103" w:rsidRPr="00CF410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2/18, 34/19, 38/20, 50/22 и 84/22</w:t>
            </w:r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,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5 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чк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9 и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т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ЦГ -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ск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,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ој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1/18);</w:t>
            </w:r>
          </w:p>
          <w:p w:rsidR="004C0D31" w:rsidRPr="004C0D31" w:rsidRDefault="004C0D31" w:rsidP="004C0D3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ијеч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опственим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ностим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4C0D31" w:rsidRPr="004C0D31" w:rsidRDefault="004C0D31" w:rsidP="004C0D3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м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том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арају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слов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ставак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д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младинског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рвис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њено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љ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приношењ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елизациј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јекат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нтерес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у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једницу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4C0D31" w:rsidRPr="004C0D31" w:rsidRDefault="004C0D31" w:rsidP="004C0D3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м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мензију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4C0D31" w:rsidRPr="004C0D31" w:rsidRDefault="004C0D31" w:rsidP="004C0D3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зрок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ј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што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ериод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шћењ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них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стор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т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инистарству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порт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ладих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ом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вању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мено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прављањ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шћењ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них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стор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лаз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портском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ентру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у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инистарству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порт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ладих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ЦГ -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ск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,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45/19) и 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говором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ој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02-031-1794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8.11.2020.године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стекао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н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6.11.2021.године,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ст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ребно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дужит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4C0D31" w:rsidRPr="004C0D31" w:rsidRDefault="004C0D31" w:rsidP="004C0D3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едиц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ог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што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авез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proofErr w:type="gram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војој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риториј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ијед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слов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д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младинских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рвис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а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у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јцјелисходниј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хтјеву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инистарств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ијед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ећ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ремљен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н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стор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</w:p>
          <w:p w:rsidR="004C0D31" w:rsidRPr="004C0D31" w:rsidRDefault="004C0D31" w:rsidP="004C0D31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63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олико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својил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штећен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т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в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сниц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слуг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младинског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рвис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1D40E5" w:rsidRPr="001D40E5" w:rsidRDefault="004C0D31" w:rsidP="004C0D3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У “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qуо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”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менуто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инистарство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рало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творит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ећ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ојећу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нцеларију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а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рган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прав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ан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овин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рал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иједит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уг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сториј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у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мјену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4C0D31" w:rsidRPr="004C0D31" w:rsidRDefault="004C0D31" w:rsidP="004C0D3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 xml:space="preserve">2.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и</w:t>
            </w:r>
            <w:proofErr w:type="spellEnd"/>
          </w:p>
          <w:p w:rsidR="004C0D31" w:rsidRPr="004C0D31" w:rsidRDefault="004C0D31" w:rsidP="004C0D3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ижу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м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C81D60" w:rsidRDefault="004C0D31" w:rsidP="004C0D31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 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о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4C0D31" w:rsidRPr="004C0D31" w:rsidRDefault="004C0D31" w:rsidP="004C0D3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ијед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дужењ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шћењ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них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стор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ди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ставк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д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младинског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рвис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у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9F37BA" w:rsidRPr="003A7978" w:rsidRDefault="004C0D31" w:rsidP="004C0D31">
            <w:pPr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proofErr w:type="gram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дан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proofErr w:type="gram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4C0D3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520B3" w:rsidRPr="00A520B3" w:rsidRDefault="00A520B3" w:rsidP="00A520B3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3.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</w:p>
          <w:p w:rsidR="00A520B3" w:rsidRPr="00A520B3" w:rsidRDefault="00A520B3" w:rsidP="00A520B3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што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ан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A520B3" w:rsidRPr="00A520B3" w:rsidRDefault="00A520B3" w:rsidP="00A520B3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гућ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спуњавањ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авањ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proofErr w:type="gram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вијек</w:t>
            </w:r>
            <w:proofErr w:type="spellEnd"/>
            <w:proofErr w:type="gram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еб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зматрат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“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qуо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”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поручљиво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ит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регулаторн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им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о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ој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авез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ог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.</w:t>
            </w:r>
          </w:p>
          <w:p w:rsidR="009E489E" w:rsidRPr="00C81D60" w:rsidRDefault="00A520B3" w:rsidP="00A520B3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фериран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proofErr w:type="gram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(</w:t>
            </w:r>
            <w:proofErr w:type="spellStart"/>
            <w:proofErr w:type="gram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мензиј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фериран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: 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еђ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ам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ушкарцим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)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520B3" w:rsidRPr="00A520B3" w:rsidRDefault="00A520B3" w:rsidP="00A520B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но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ећ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ојећ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младинск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рвис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ставио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војим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дом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3D3FB6" w:rsidRPr="002A0BB3" w:rsidRDefault="00A520B3" w:rsidP="00A520B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узев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ој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гућност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редијел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уг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стор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мјен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,</w:t>
            </w:r>
            <w:proofErr w:type="gram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л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с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зиром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ињениц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96F7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="00196F7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96F7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="00196F7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96F7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ојећа</w:t>
            </w:r>
            <w:proofErr w:type="spellEnd"/>
            <w:r w:rsidR="00196F7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96F7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ећ</w:t>
            </w:r>
            <w:proofErr w:type="spellEnd"/>
            <w:r w:rsidR="00196F7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96F7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даптирана</w:t>
            </w:r>
            <w:proofErr w:type="spellEnd"/>
            <w:r w:rsidR="00196F7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196F71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и</w:t>
            </w: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ремљен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мјен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јеђењ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уг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искивало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датн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ко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инистарств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сто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о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ентабилно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.</w:t>
            </w:r>
          </w:p>
        </w:tc>
      </w:tr>
      <w:tr w:rsidR="009E489E" w:rsidRPr="00322389" w:rsidTr="008E7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520B3" w:rsidRPr="00A520B3" w:rsidRDefault="00A520B3" w:rsidP="00A520B3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4.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нализ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а</w:t>
            </w:r>
            <w:proofErr w:type="spellEnd"/>
          </w:p>
          <w:p w:rsidR="00A520B3" w:rsidRPr="00A520B3" w:rsidRDefault="00A520B3" w:rsidP="00A520B3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г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јвјероватниј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т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-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бројат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зитивн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гативн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ректн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ндиректн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520B3" w:rsidRPr="00A520B3" w:rsidRDefault="00A520B3" w:rsidP="00A520B3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штед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азват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ађаним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очито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алим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њим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узећим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?</w:t>
            </w:r>
          </w:p>
          <w:p w:rsidR="00A520B3" w:rsidRPr="00A520B3" w:rsidRDefault="00A520B3" w:rsidP="00A520B3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зитивн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љедиц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равдавај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н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орит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520B3" w:rsidRPr="00A520B3" w:rsidRDefault="00A520B3" w:rsidP="00A520B3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жав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арањ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ових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них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ат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жишт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жишн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куренциј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6F0695" w:rsidRDefault="00A520B3" w:rsidP="00A520B3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ит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цјен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дминистратив</w:t>
            </w:r>
            <w:r w:rsidR="00196F7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х</w:t>
            </w:r>
            <w:proofErr w:type="spellEnd"/>
            <w:r w:rsidR="00196F7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96F7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терећења</w:t>
            </w:r>
            <w:proofErr w:type="spellEnd"/>
            <w:r w:rsidR="00196F7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="00196F7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знис</w:t>
            </w:r>
            <w:proofErr w:type="spellEnd"/>
            <w:r w:rsidR="00196F7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96F7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аријер</w:t>
            </w:r>
            <w:proofErr w:type="spellEnd"/>
            <w:r w:rsidR="00196F71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е</w:t>
            </w: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520B3" w:rsidRPr="00A520B3" w:rsidRDefault="00A520B3" w:rsidP="00A520B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т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инистарство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порт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196F71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и младих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в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сник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њихових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слуг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A520B3" w:rsidRPr="00A520B3" w:rsidRDefault="00A520B3" w:rsidP="00A520B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ом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ћ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азват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ађаним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очито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алим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њим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узећим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;</w:t>
            </w:r>
          </w:p>
          <w:p w:rsidR="00A520B3" w:rsidRPr="00A520B3" w:rsidRDefault="00A520B3" w:rsidP="00A520B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жав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арањ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ових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них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ат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ч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жишн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куренциј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E489E" w:rsidRPr="00322389" w:rsidRDefault="00A520B3" w:rsidP="00A520B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ом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арај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дминистративн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терећења</w:t>
            </w:r>
            <w:proofErr w:type="spellEnd"/>
            <w:r w:rsidR="00196F7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="00196F7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знис</w:t>
            </w:r>
            <w:proofErr w:type="spellEnd"/>
            <w:r w:rsidR="00196F7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96F7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аријер</w:t>
            </w:r>
            <w:proofErr w:type="spellEnd"/>
            <w:r w:rsidR="00196F71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е</w:t>
            </w: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520B3" w:rsidRPr="00A520B3" w:rsidRDefault="00A520B3" w:rsidP="00A520B3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5.Процјена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ог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а</w:t>
            </w:r>
            <w:proofErr w:type="spellEnd"/>
          </w:p>
          <w:p w:rsidR="00A520B3" w:rsidRPr="00A520B3" w:rsidRDefault="00A520B3" w:rsidP="00A520B3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ребно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јеђењ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их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ав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их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у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м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нос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520B3" w:rsidRPr="00A520B3" w:rsidRDefault="00A520B3" w:rsidP="00A520B3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јеђењ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их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ав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днократно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ређеног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ременског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ериод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A520B3" w:rsidRPr="00A520B3" w:rsidRDefault="00A520B3" w:rsidP="00A520B3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н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ијеђен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их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кућ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ниран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едн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520B3" w:rsidRPr="00A520B3" w:rsidRDefault="00A520B3" w:rsidP="00A520B3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ч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исин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диниц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proofErr w:type="gram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?</w:t>
            </w:r>
            <w:proofErr w:type="gramEnd"/>
          </w:p>
          <w:p w:rsidR="002A0BB3" w:rsidRPr="002A0BB3" w:rsidRDefault="00A520B3" w:rsidP="00A520B3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енцијалн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сник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у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м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цент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сниц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гл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ушкарц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а у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м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ж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узрок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равноправност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међ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ушкарац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)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A520B3" w:rsidRPr="00A520B3" w:rsidRDefault="00A520B3" w:rsidP="00A520B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нплементациј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ребно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иједит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A520B3" w:rsidRPr="00A520B3" w:rsidRDefault="00A520B3" w:rsidP="00A520B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н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ијеђен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кућ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ниран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едн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н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6F0695" w:rsidRPr="00322389" w:rsidRDefault="00A520B3" w:rsidP="00A520B3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ч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исин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диниц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   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520B3" w:rsidRPr="00A520B3" w:rsidRDefault="00A520B3" w:rsidP="00A520B3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6.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интересованих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</w:p>
          <w:p w:rsidR="00A520B3" w:rsidRPr="00A520B3" w:rsidRDefault="00A520B3" w:rsidP="00A520B3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шћен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кстерн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кспертск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шк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о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A520B3" w:rsidRPr="00A520B3" w:rsidRDefault="00A520B3" w:rsidP="00A520B3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уп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интересованих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ован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у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ој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аз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РИА </w:t>
            </w:r>
            <w:r w:rsidR="001876C4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    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цес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gram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и 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proofErr w:type="gram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авн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ан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.</w:t>
            </w:r>
          </w:p>
          <w:p w:rsidR="00A520B3" w:rsidRPr="00A520B3" w:rsidRDefault="00A520B3" w:rsidP="00A520B3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ставниц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ских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дружењ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ен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A5028C" w:rsidRDefault="00A520B3" w:rsidP="00A520B3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лавн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езултат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и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з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гестиј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интересованих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ваћен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ваћен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A520B3" w:rsidRPr="00A520B3" w:rsidRDefault="00A520B3" w:rsidP="00A520B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рад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ог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шћен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кспертск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шк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л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ршен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кретаријатом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ултур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порт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лад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оцијално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рањ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6F0695" w:rsidRPr="00322389" w:rsidRDefault="00A520B3" w:rsidP="00A520B3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ставниц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ских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дружењ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ен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520B3" w:rsidRPr="00A520B3" w:rsidRDefault="00A520B3" w:rsidP="00A520B3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7.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ниторинг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алуација</w:t>
            </w:r>
            <w:proofErr w:type="spellEnd"/>
          </w:p>
          <w:p w:rsidR="00A520B3" w:rsidRPr="00A520B3" w:rsidRDefault="00A520B3" w:rsidP="00A520B3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-      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енцијалн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прек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A520B3" w:rsidRPr="00A520B3" w:rsidRDefault="00A520B3" w:rsidP="00A520B3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-      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лавн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ндикатор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м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м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јерит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спуњењ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6F0695" w:rsidRDefault="00A520B3" w:rsidP="00A520B3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-      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дужен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провођењ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ниторинг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алуациј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е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A520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9E489E" w:rsidRPr="000511F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0511F0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1"/>
                <w:szCs w:val="21"/>
                <w:lang w:val="sr-Latn-CS"/>
              </w:rPr>
            </w:pPr>
          </w:p>
          <w:p w:rsidR="00193AB1" w:rsidRPr="00193AB1" w:rsidRDefault="00193AB1" w:rsidP="00193AB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енцијалне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преке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еализацију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х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оје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0511F0" w:rsidRDefault="00193AB1" w:rsidP="00193AB1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провођење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ниторинга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алуацију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е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у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квиру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воје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ности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ће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дужен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рган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праве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ан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е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овине</w:t>
            </w:r>
            <w:proofErr w:type="spellEnd"/>
            <w:r w:rsidRPr="00193AB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</w:tbl>
    <w:p w:rsidR="00BA7396" w:rsidRPr="000511F0" w:rsidRDefault="00BA739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193AB1" w:rsidRPr="00193AB1" w:rsidRDefault="00193AB1" w:rsidP="00193AB1">
      <w:pPr>
        <w:rPr>
          <w:rFonts w:ascii="Arial" w:hAnsi="Arial" w:cs="Arial"/>
          <w:b/>
        </w:rPr>
      </w:pPr>
      <w:proofErr w:type="spellStart"/>
      <w:r w:rsidRPr="00193AB1">
        <w:rPr>
          <w:rFonts w:ascii="Arial" w:hAnsi="Arial" w:cs="Arial"/>
          <w:b/>
        </w:rPr>
        <w:t>Датум</w:t>
      </w:r>
      <w:proofErr w:type="spellEnd"/>
      <w:r w:rsidRPr="00193AB1">
        <w:rPr>
          <w:rFonts w:ascii="Arial" w:hAnsi="Arial" w:cs="Arial"/>
          <w:b/>
        </w:rPr>
        <w:t xml:space="preserve"> и </w:t>
      </w:r>
      <w:proofErr w:type="spellStart"/>
      <w:r w:rsidRPr="00193AB1">
        <w:rPr>
          <w:rFonts w:ascii="Arial" w:hAnsi="Arial" w:cs="Arial"/>
          <w:b/>
        </w:rPr>
        <w:t>мјесто</w:t>
      </w:r>
      <w:proofErr w:type="spellEnd"/>
      <w:r w:rsidRPr="00193AB1">
        <w:rPr>
          <w:rFonts w:ascii="Arial" w:hAnsi="Arial" w:cs="Arial"/>
          <w:b/>
        </w:rPr>
        <w:tab/>
      </w:r>
      <w:r w:rsidRPr="00193AB1">
        <w:rPr>
          <w:rFonts w:ascii="Arial" w:hAnsi="Arial" w:cs="Arial"/>
          <w:b/>
        </w:rPr>
        <w:tab/>
      </w:r>
      <w:r w:rsidRPr="00193AB1">
        <w:rPr>
          <w:rFonts w:ascii="Arial" w:hAnsi="Arial" w:cs="Arial"/>
          <w:b/>
        </w:rPr>
        <w:tab/>
      </w:r>
      <w:r w:rsidRPr="00193AB1">
        <w:rPr>
          <w:rFonts w:ascii="Arial" w:hAnsi="Arial" w:cs="Arial"/>
          <w:b/>
        </w:rPr>
        <w:tab/>
      </w:r>
      <w:r w:rsidRPr="00193AB1">
        <w:rPr>
          <w:rFonts w:ascii="Arial" w:hAnsi="Arial" w:cs="Arial"/>
          <w:b/>
        </w:rPr>
        <w:tab/>
        <w:t xml:space="preserve">   </w:t>
      </w:r>
      <w:r w:rsidRPr="00193AB1">
        <w:rPr>
          <w:rFonts w:ascii="Arial" w:hAnsi="Arial" w:cs="Arial"/>
          <w:b/>
        </w:rPr>
        <w:tab/>
      </w:r>
      <w:r w:rsidRPr="00193AB1">
        <w:rPr>
          <w:rFonts w:ascii="Arial" w:hAnsi="Arial" w:cs="Arial"/>
          <w:b/>
        </w:rPr>
        <w:tab/>
        <w:t xml:space="preserve">    </w:t>
      </w:r>
      <w:r>
        <w:rPr>
          <w:rFonts w:ascii="Arial" w:hAnsi="Arial" w:cs="Arial"/>
          <w:b/>
          <w:lang w:val="sr-Cyrl-ME"/>
        </w:rPr>
        <w:tab/>
      </w:r>
      <w:r w:rsidRPr="00193AB1">
        <w:rPr>
          <w:rFonts w:ascii="Arial" w:hAnsi="Arial" w:cs="Arial"/>
          <w:b/>
        </w:rPr>
        <w:t>ДИРЕКТОР</w:t>
      </w:r>
    </w:p>
    <w:p w:rsidR="00193AB1" w:rsidRPr="00193AB1" w:rsidRDefault="00193AB1" w:rsidP="00193AB1">
      <w:pPr>
        <w:rPr>
          <w:rFonts w:ascii="Arial" w:hAnsi="Arial" w:cs="Arial"/>
          <w:b/>
        </w:rPr>
      </w:pPr>
    </w:p>
    <w:p w:rsidR="00972845" w:rsidRPr="00972845" w:rsidRDefault="00193AB1" w:rsidP="00193AB1">
      <w:pPr>
        <w:rPr>
          <w:rFonts w:ascii="Arial" w:hAnsi="Arial" w:cs="Arial"/>
          <w:color w:val="365F91" w:themeColor="accent1" w:themeShade="BF"/>
        </w:rPr>
      </w:pPr>
      <w:proofErr w:type="spellStart"/>
      <w:proofErr w:type="gramStart"/>
      <w:r w:rsidRPr="00193AB1">
        <w:rPr>
          <w:rFonts w:ascii="Arial" w:hAnsi="Arial" w:cs="Arial"/>
          <w:b/>
        </w:rPr>
        <w:t>Никшић</w:t>
      </w:r>
      <w:proofErr w:type="spellEnd"/>
      <w:r w:rsidRPr="00193AB1">
        <w:rPr>
          <w:rFonts w:ascii="Arial" w:hAnsi="Arial" w:cs="Arial"/>
          <w:b/>
        </w:rPr>
        <w:t xml:space="preserve">, </w:t>
      </w:r>
      <w:r w:rsidR="00B40064">
        <w:rPr>
          <w:rFonts w:ascii="Arial" w:hAnsi="Arial" w:cs="Arial"/>
          <w:b/>
          <w:lang w:val="sr-Latn-RS"/>
        </w:rPr>
        <w:t>21</w:t>
      </w:r>
      <w:bookmarkStart w:id="0" w:name="_GoBack"/>
      <w:bookmarkEnd w:id="0"/>
      <w:r w:rsidR="002C7A56">
        <w:rPr>
          <w:rFonts w:ascii="Arial" w:hAnsi="Arial" w:cs="Arial"/>
          <w:b/>
          <w:lang w:val="sr-Cyrl-ME"/>
        </w:rPr>
        <w:t>.</w:t>
      </w:r>
      <w:proofErr w:type="gramEnd"/>
      <w:r w:rsidR="002C7A56">
        <w:rPr>
          <w:rFonts w:ascii="Arial" w:hAnsi="Arial" w:cs="Arial"/>
          <w:b/>
          <w:lang w:val="sr-Cyrl-ME"/>
        </w:rPr>
        <w:t xml:space="preserve"> септембар</w:t>
      </w:r>
      <w:r>
        <w:rPr>
          <w:rFonts w:ascii="Arial" w:hAnsi="Arial" w:cs="Arial"/>
          <w:b/>
          <w:lang w:val="sr-Cyrl-ME"/>
        </w:rPr>
        <w:t xml:space="preserve"> </w:t>
      </w:r>
      <w:r w:rsidRPr="00193AB1">
        <w:rPr>
          <w:rFonts w:ascii="Arial" w:hAnsi="Arial" w:cs="Arial"/>
          <w:b/>
        </w:rPr>
        <w:t>202</w:t>
      </w:r>
      <w:r>
        <w:rPr>
          <w:rFonts w:ascii="Arial" w:hAnsi="Arial" w:cs="Arial"/>
          <w:b/>
          <w:lang w:val="sr-Cyrl-ME"/>
        </w:rPr>
        <w:t>2</w:t>
      </w:r>
      <w:r>
        <w:rPr>
          <w:rFonts w:ascii="Arial" w:hAnsi="Arial" w:cs="Arial"/>
          <w:b/>
        </w:rPr>
        <w:t xml:space="preserve">. </w:t>
      </w:r>
      <w:proofErr w:type="spellStart"/>
      <w:r>
        <w:rPr>
          <w:rFonts w:ascii="Arial" w:hAnsi="Arial" w:cs="Arial"/>
          <w:b/>
        </w:rPr>
        <w:t>године</w:t>
      </w:r>
      <w:proofErr w:type="spellEnd"/>
      <w:r w:rsidR="002C7A56">
        <w:rPr>
          <w:rFonts w:ascii="Arial" w:hAnsi="Arial" w:cs="Arial"/>
          <w:b/>
        </w:rPr>
        <w:t xml:space="preserve">    </w:t>
      </w:r>
      <w:r w:rsidR="002C7A56">
        <w:rPr>
          <w:rFonts w:ascii="Arial" w:hAnsi="Arial" w:cs="Arial"/>
          <w:b/>
        </w:rPr>
        <w:tab/>
        <w:t xml:space="preserve">      </w:t>
      </w:r>
      <w:r w:rsidR="002C7A56">
        <w:rPr>
          <w:rFonts w:ascii="Arial" w:hAnsi="Arial" w:cs="Arial"/>
          <w:b/>
        </w:rPr>
        <w:tab/>
      </w:r>
      <w:r w:rsidR="002C7A56">
        <w:rPr>
          <w:rFonts w:ascii="Arial" w:hAnsi="Arial" w:cs="Arial"/>
          <w:b/>
          <w:lang w:val="sr-Cyrl-ME"/>
        </w:rPr>
        <w:t xml:space="preserve">          </w:t>
      </w:r>
      <w:r w:rsidRPr="00193AB1">
        <w:rPr>
          <w:rFonts w:ascii="Arial" w:hAnsi="Arial" w:cs="Arial"/>
          <w:b/>
        </w:rPr>
        <w:t xml:space="preserve"> </w:t>
      </w:r>
      <w:proofErr w:type="spellStart"/>
      <w:r w:rsidRPr="00193AB1">
        <w:rPr>
          <w:rFonts w:ascii="Arial" w:hAnsi="Arial" w:cs="Arial"/>
          <w:b/>
        </w:rPr>
        <w:t>Радосав</w:t>
      </w:r>
      <w:proofErr w:type="spellEnd"/>
      <w:r w:rsidRPr="00193AB1">
        <w:rPr>
          <w:rFonts w:ascii="Arial" w:hAnsi="Arial" w:cs="Arial"/>
          <w:b/>
        </w:rPr>
        <w:t xml:space="preserve"> </w:t>
      </w:r>
      <w:proofErr w:type="spellStart"/>
      <w:r w:rsidRPr="00193AB1">
        <w:rPr>
          <w:rFonts w:ascii="Arial" w:hAnsi="Arial" w:cs="Arial"/>
          <w:b/>
        </w:rPr>
        <w:t>Урошевић</w:t>
      </w:r>
      <w:proofErr w:type="spellEnd"/>
    </w:p>
    <w:sectPr w:rsidR="00972845" w:rsidRPr="00972845" w:rsidSect="00C230DE">
      <w:pgSz w:w="12240" w:h="15840"/>
      <w:pgMar w:top="72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F28F9" w:rsidRDefault="008F28F9" w:rsidP="00BA7396">
      <w:r>
        <w:separator/>
      </w:r>
    </w:p>
  </w:endnote>
  <w:endnote w:type="continuationSeparator" w:id="0">
    <w:p w:rsidR="008F28F9" w:rsidRDefault="008F28F9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F28F9" w:rsidRDefault="008F28F9" w:rsidP="00BA7396">
      <w:r>
        <w:separator/>
      </w:r>
    </w:p>
  </w:footnote>
  <w:footnote w:type="continuationSeparator" w:id="0">
    <w:p w:rsidR="008F28F9" w:rsidRDefault="008F28F9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114B5"/>
    <w:rsid w:val="00017AB6"/>
    <w:rsid w:val="000511F0"/>
    <w:rsid w:val="000629D8"/>
    <w:rsid w:val="00067FCF"/>
    <w:rsid w:val="000716AC"/>
    <w:rsid w:val="00075306"/>
    <w:rsid w:val="00090EE2"/>
    <w:rsid w:val="00091549"/>
    <w:rsid w:val="000E5392"/>
    <w:rsid w:val="000E7E95"/>
    <w:rsid w:val="00136E1D"/>
    <w:rsid w:val="0015160F"/>
    <w:rsid w:val="00154647"/>
    <w:rsid w:val="00162BB1"/>
    <w:rsid w:val="001876C4"/>
    <w:rsid w:val="00193AB1"/>
    <w:rsid w:val="00196F71"/>
    <w:rsid w:val="001A77E0"/>
    <w:rsid w:val="001B6959"/>
    <w:rsid w:val="001C7348"/>
    <w:rsid w:val="001D0BF0"/>
    <w:rsid w:val="001D40E5"/>
    <w:rsid w:val="001E1794"/>
    <w:rsid w:val="001E404C"/>
    <w:rsid w:val="002072BA"/>
    <w:rsid w:val="00213DB7"/>
    <w:rsid w:val="00235BF5"/>
    <w:rsid w:val="00267C7D"/>
    <w:rsid w:val="00282840"/>
    <w:rsid w:val="00284A91"/>
    <w:rsid w:val="00294662"/>
    <w:rsid w:val="00295023"/>
    <w:rsid w:val="002A0BB3"/>
    <w:rsid w:val="002A6869"/>
    <w:rsid w:val="002C7A56"/>
    <w:rsid w:val="002E68EC"/>
    <w:rsid w:val="002E7569"/>
    <w:rsid w:val="003060D5"/>
    <w:rsid w:val="00310915"/>
    <w:rsid w:val="00322389"/>
    <w:rsid w:val="00334014"/>
    <w:rsid w:val="00357476"/>
    <w:rsid w:val="00392F99"/>
    <w:rsid w:val="00395587"/>
    <w:rsid w:val="003A7978"/>
    <w:rsid w:val="003B4748"/>
    <w:rsid w:val="003D3FB6"/>
    <w:rsid w:val="003F334E"/>
    <w:rsid w:val="0040100E"/>
    <w:rsid w:val="00403FC0"/>
    <w:rsid w:val="00421C05"/>
    <w:rsid w:val="004306F5"/>
    <w:rsid w:val="0047459A"/>
    <w:rsid w:val="00474F37"/>
    <w:rsid w:val="004A4396"/>
    <w:rsid w:val="004B43B8"/>
    <w:rsid w:val="004B484C"/>
    <w:rsid w:val="004B549B"/>
    <w:rsid w:val="004C0D31"/>
    <w:rsid w:val="004E1351"/>
    <w:rsid w:val="004F32D3"/>
    <w:rsid w:val="004F4F9C"/>
    <w:rsid w:val="00504237"/>
    <w:rsid w:val="0054756C"/>
    <w:rsid w:val="005602EB"/>
    <w:rsid w:val="005746B7"/>
    <w:rsid w:val="005805F3"/>
    <w:rsid w:val="005A3E04"/>
    <w:rsid w:val="005A59C7"/>
    <w:rsid w:val="005C4266"/>
    <w:rsid w:val="005D26A9"/>
    <w:rsid w:val="005F00B7"/>
    <w:rsid w:val="005F03ED"/>
    <w:rsid w:val="005F6D49"/>
    <w:rsid w:val="00601210"/>
    <w:rsid w:val="006117EC"/>
    <w:rsid w:val="006129CD"/>
    <w:rsid w:val="006710AA"/>
    <w:rsid w:val="00673F68"/>
    <w:rsid w:val="00681033"/>
    <w:rsid w:val="00681478"/>
    <w:rsid w:val="00681DE1"/>
    <w:rsid w:val="006A1B2C"/>
    <w:rsid w:val="006A3B25"/>
    <w:rsid w:val="006A3B76"/>
    <w:rsid w:val="006B4020"/>
    <w:rsid w:val="006C4F93"/>
    <w:rsid w:val="006D0461"/>
    <w:rsid w:val="006E4E97"/>
    <w:rsid w:val="006F0695"/>
    <w:rsid w:val="006F1605"/>
    <w:rsid w:val="00702CFF"/>
    <w:rsid w:val="00703158"/>
    <w:rsid w:val="007043B6"/>
    <w:rsid w:val="00705E35"/>
    <w:rsid w:val="00721DB9"/>
    <w:rsid w:val="00723380"/>
    <w:rsid w:val="00733149"/>
    <w:rsid w:val="00734E60"/>
    <w:rsid w:val="00736E8D"/>
    <w:rsid w:val="00741A35"/>
    <w:rsid w:val="00742C9B"/>
    <w:rsid w:val="007A1C7D"/>
    <w:rsid w:val="007C12EB"/>
    <w:rsid w:val="007C2657"/>
    <w:rsid w:val="007D05DC"/>
    <w:rsid w:val="007E7A1D"/>
    <w:rsid w:val="008039CA"/>
    <w:rsid w:val="008047E8"/>
    <w:rsid w:val="008169A7"/>
    <w:rsid w:val="00822B5E"/>
    <w:rsid w:val="008252F7"/>
    <w:rsid w:val="008301C9"/>
    <w:rsid w:val="008322D4"/>
    <w:rsid w:val="00833765"/>
    <w:rsid w:val="0085327D"/>
    <w:rsid w:val="00871235"/>
    <w:rsid w:val="008A2781"/>
    <w:rsid w:val="008B0153"/>
    <w:rsid w:val="008B09E9"/>
    <w:rsid w:val="008B4E79"/>
    <w:rsid w:val="008C0535"/>
    <w:rsid w:val="008C5160"/>
    <w:rsid w:val="008E4862"/>
    <w:rsid w:val="008E6C79"/>
    <w:rsid w:val="008E7881"/>
    <w:rsid w:val="008F28F9"/>
    <w:rsid w:val="00903DC6"/>
    <w:rsid w:val="00905726"/>
    <w:rsid w:val="0091618D"/>
    <w:rsid w:val="00923424"/>
    <w:rsid w:val="00952711"/>
    <w:rsid w:val="009535C3"/>
    <w:rsid w:val="00960A46"/>
    <w:rsid w:val="00972845"/>
    <w:rsid w:val="00981466"/>
    <w:rsid w:val="009874EB"/>
    <w:rsid w:val="0098762A"/>
    <w:rsid w:val="009C120E"/>
    <w:rsid w:val="009C5F23"/>
    <w:rsid w:val="009E489E"/>
    <w:rsid w:val="009F37BA"/>
    <w:rsid w:val="00A07773"/>
    <w:rsid w:val="00A11335"/>
    <w:rsid w:val="00A21163"/>
    <w:rsid w:val="00A265F9"/>
    <w:rsid w:val="00A36EAC"/>
    <w:rsid w:val="00A5028C"/>
    <w:rsid w:val="00A520B3"/>
    <w:rsid w:val="00A71595"/>
    <w:rsid w:val="00AA117E"/>
    <w:rsid w:val="00AB6698"/>
    <w:rsid w:val="00AC6578"/>
    <w:rsid w:val="00AD100C"/>
    <w:rsid w:val="00AD48A3"/>
    <w:rsid w:val="00B07AE4"/>
    <w:rsid w:val="00B2646E"/>
    <w:rsid w:val="00B344B0"/>
    <w:rsid w:val="00B40064"/>
    <w:rsid w:val="00B40AA1"/>
    <w:rsid w:val="00B535B4"/>
    <w:rsid w:val="00B7089B"/>
    <w:rsid w:val="00BA7396"/>
    <w:rsid w:val="00BA7877"/>
    <w:rsid w:val="00BB0535"/>
    <w:rsid w:val="00BB568E"/>
    <w:rsid w:val="00BD4282"/>
    <w:rsid w:val="00BE11B9"/>
    <w:rsid w:val="00BE1A68"/>
    <w:rsid w:val="00BF3A3D"/>
    <w:rsid w:val="00C111D8"/>
    <w:rsid w:val="00C179F9"/>
    <w:rsid w:val="00C230DE"/>
    <w:rsid w:val="00C3159A"/>
    <w:rsid w:val="00C450DD"/>
    <w:rsid w:val="00C5148C"/>
    <w:rsid w:val="00C52D5B"/>
    <w:rsid w:val="00C549B4"/>
    <w:rsid w:val="00C60B72"/>
    <w:rsid w:val="00C65766"/>
    <w:rsid w:val="00C72668"/>
    <w:rsid w:val="00C75DF0"/>
    <w:rsid w:val="00C773E3"/>
    <w:rsid w:val="00C81D60"/>
    <w:rsid w:val="00C87DA2"/>
    <w:rsid w:val="00C96017"/>
    <w:rsid w:val="00CB3C75"/>
    <w:rsid w:val="00CC63BD"/>
    <w:rsid w:val="00CD409B"/>
    <w:rsid w:val="00CF4103"/>
    <w:rsid w:val="00CF7BA6"/>
    <w:rsid w:val="00D06D2A"/>
    <w:rsid w:val="00D25692"/>
    <w:rsid w:val="00D27C82"/>
    <w:rsid w:val="00D40D6E"/>
    <w:rsid w:val="00D4308A"/>
    <w:rsid w:val="00D55410"/>
    <w:rsid w:val="00D74DB1"/>
    <w:rsid w:val="00D87CB1"/>
    <w:rsid w:val="00DA428F"/>
    <w:rsid w:val="00DB629C"/>
    <w:rsid w:val="00DD04AC"/>
    <w:rsid w:val="00DF5EA1"/>
    <w:rsid w:val="00E3478E"/>
    <w:rsid w:val="00E61671"/>
    <w:rsid w:val="00E721E9"/>
    <w:rsid w:val="00E72BA0"/>
    <w:rsid w:val="00ED0AF4"/>
    <w:rsid w:val="00ED0F74"/>
    <w:rsid w:val="00ED4766"/>
    <w:rsid w:val="00F20105"/>
    <w:rsid w:val="00F72683"/>
    <w:rsid w:val="00F7433F"/>
    <w:rsid w:val="00F829CD"/>
    <w:rsid w:val="00F90BFE"/>
    <w:rsid w:val="00FB6BD5"/>
    <w:rsid w:val="00FB7CBA"/>
    <w:rsid w:val="00FE0571"/>
    <w:rsid w:val="00FF14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  <w:style w:type="character" w:customStyle="1" w:styleId="fontstyle01">
    <w:name w:val="fontstyle01"/>
    <w:rsid w:val="00A21163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  <w:style w:type="character" w:customStyle="1" w:styleId="fontstyle01">
    <w:name w:val="fontstyle01"/>
    <w:rsid w:val="00A21163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1069</Words>
  <Characters>609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1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Rada</cp:lastModifiedBy>
  <cp:revision>16</cp:revision>
  <cp:lastPrinted>2022-09-21T07:56:00Z</cp:lastPrinted>
  <dcterms:created xsi:type="dcterms:W3CDTF">2022-08-26T05:11:00Z</dcterms:created>
  <dcterms:modified xsi:type="dcterms:W3CDTF">2022-09-21T07:58:00Z</dcterms:modified>
</cp:coreProperties>
</file>